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659" w:rsidRDefault="00A9529E">
      <w:r w:rsidRPr="00A9529E">
        <w:rPr>
          <w:rFonts w:ascii="Acherus Grotesque Extra" w:hAnsi="Acherus Grotesque Extra"/>
          <w:sz w:val="40"/>
          <w:szCs w:val="24"/>
        </w:rPr>
        <w:t>VIRGINIA TECH REGULATED MEDICAL WASTE LABEL GENERATOR</w:t>
      </w:r>
      <w:r>
        <w:br/>
      </w:r>
      <w:r>
        <w:br/>
      </w:r>
      <w:r w:rsidRPr="00A9529E">
        <w:rPr>
          <w:rFonts w:ascii="Acherus Grotesque Extra" w:hAnsi="Acherus Grotesque Extra"/>
        </w:rPr>
        <w:br/>
      </w:r>
      <w:r w:rsidRPr="00A9529E">
        <w:rPr>
          <w:rFonts w:ascii="Acherus Grotesque Extra" w:hAnsi="Acherus Grotesque Extra"/>
          <w:sz w:val="24"/>
        </w:rPr>
        <w:t>ROOM #: ____________________________________________________</w:t>
      </w:r>
      <w:r w:rsidRPr="00A9529E">
        <w:rPr>
          <w:rFonts w:ascii="Acherus Grotesque Extra" w:hAnsi="Acherus Grotesque Extra"/>
          <w:sz w:val="24"/>
        </w:rPr>
        <w:br/>
      </w:r>
      <w:r w:rsidRPr="00A9529E">
        <w:rPr>
          <w:rFonts w:ascii="Acherus Grotesque Extra" w:hAnsi="Acherus Grotesque Extra"/>
          <w:sz w:val="24"/>
        </w:rPr>
        <w:br/>
        <w:t>DEPARTMENT: _________________</w:t>
      </w:r>
      <w:r>
        <w:rPr>
          <w:rFonts w:ascii="Acherus Grotesque Extra" w:hAnsi="Acherus Grotesque Extra"/>
          <w:sz w:val="24"/>
        </w:rPr>
        <w:t>______________________________</w:t>
      </w:r>
      <w:r w:rsidRPr="00A9529E">
        <w:rPr>
          <w:rFonts w:ascii="Acherus Grotesque Extra" w:hAnsi="Acherus Grotesque Extra"/>
          <w:sz w:val="24"/>
        </w:rPr>
        <w:br/>
      </w:r>
      <w:r w:rsidRPr="00A9529E">
        <w:rPr>
          <w:rFonts w:ascii="Acherus Grotesque Extra" w:hAnsi="Acherus Grotesque Extra"/>
          <w:sz w:val="24"/>
        </w:rPr>
        <w:br/>
        <w:t>CONTACT: ____________________</w:t>
      </w:r>
      <w:r>
        <w:rPr>
          <w:rFonts w:ascii="Acherus Grotesque Extra" w:hAnsi="Acherus Grotesque Extra"/>
          <w:sz w:val="24"/>
        </w:rPr>
        <w:t>_______________________________</w:t>
      </w:r>
      <w:r w:rsidRPr="00A9529E">
        <w:rPr>
          <w:rFonts w:ascii="Acherus Grotesque Extra" w:hAnsi="Acherus Grotesque Extra"/>
          <w:sz w:val="24"/>
        </w:rPr>
        <w:br/>
      </w:r>
      <w:r w:rsidRPr="00A9529E">
        <w:rPr>
          <w:rFonts w:ascii="Acherus Grotesque Extra" w:hAnsi="Acherus Grotesque Extra"/>
          <w:sz w:val="24"/>
        </w:rPr>
        <w:br/>
        <w:t>PHONE #:</w:t>
      </w:r>
      <w:r>
        <w:rPr>
          <w:rFonts w:ascii="Acherus Grotesque Extra" w:hAnsi="Acherus Grotesque Extra"/>
          <w:sz w:val="24"/>
        </w:rPr>
        <w:t xml:space="preserve"> </w:t>
      </w:r>
      <w:r w:rsidRPr="00A9529E">
        <w:rPr>
          <w:rFonts w:ascii="Acherus Grotesque Extra" w:hAnsi="Acherus Grotesque Extra"/>
          <w:sz w:val="24"/>
        </w:rPr>
        <w:t>______________________</w:t>
      </w:r>
      <w:r>
        <w:rPr>
          <w:rFonts w:ascii="Acherus Grotesque Extra" w:hAnsi="Acherus Grotesque Extra"/>
          <w:sz w:val="24"/>
        </w:rPr>
        <w:t>______________________________</w:t>
      </w:r>
      <w:r w:rsidRPr="00A9529E">
        <w:rPr>
          <w:rFonts w:ascii="Acherus Grotesque Extra" w:hAnsi="Acherus Grotesque Extra"/>
          <w:sz w:val="24"/>
        </w:rPr>
        <w:br/>
      </w:r>
      <w:r w:rsidRPr="00A9529E">
        <w:rPr>
          <w:rFonts w:ascii="Acherus Grotesque Extra" w:hAnsi="Acherus Grotesque Extra"/>
          <w:sz w:val="24"/>
        </w:rPr>
        <w:br/>
        <w:t>DATE: ______________________________________________________</w:t>
      </w:r>
      <w:bookmarkStart w:id="0" w:name="_GoBack"/>
      <w:bookmarkEnd w:id="0"/>
      <w:r w:rsidRPr="00A9529E">
        <w:rPr>
          <w:rFonts w:ascii="Acherus Grotesque Extra" w:hAnsi="Acherus Grotesque Extra"/>
          <w:sz w:val="24"/>
        </w:rPr>
        <w:t>_</w:t>
      </w:r>
    </w:p>
    <w:sectPr w:rsidR="00D456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herus Grotesque Extra">
    <w:panose1 w:val="02000505000000020004"/>
    <w:charset w:val="00"/>
    <w:family w:val="modern"/>
    <w:notTrueType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jS1MLU0NbQwMDVV0lEKTi0uzszPAykwrAUAOAl1jiwAAAA="/>
  </w:docVars>
  <w:rsids>
    <w:rsidRoot w:val="00A9529E"/>
    <w:rsid w:val="00A9529E"/>
    <w:rsid w:val="00D4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1E0B1"/>
  <w15:chartTrackingRefBased/>
  <w15:docId w15:val="{8AF597A0-65B6-4E02-A183-031B722A1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ehl, Alexa</dc:creator>
  <cp:keywords/>
  <dc:description/>
  <cp:lastModifiedBy>Briehl, Alexa</cp:lastModifiedBy>
  <cp:revision>1</cp:revision>
  <dcterms:created xsi:type="dcterms:W3CDTF">2021-11-03T18:59:00Z</dcterms:created>
  <dcterms:modified xsi:type="dcterms:W3CDTF">2021-11-03T19:02:00Z</dcterms:modified>
</cp:coreProperties>
</file>